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EFB" w:rsidRPr="009B1EFB" w:rsidRDefault="009B1EFB" w:rsidP="009B1EFB">
      <w:pPr>
        <w:spacing w:before="72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noProof/>
          <w:color w:val="000000"/>
          <w:sz w:val="24"/>
          <w:szCs w:val="24"/>
        </w:rPr>
        <w:drawing>
          <wp:inline distT="0" distB="0" distL="0" distR="0" wp14:anchorId="2AFBAD86" wp14:editId="36B4092B">
            <wp:extent cx="1866900" cy="565150"/>
            <wp:effectExtent l="0" t="0" r="0" b="6350"/>
            <wp:docPr id="1" name="Picture 1" descr="https://lh5.googleusercontent.com/bY6fghpW1H2Vs8tSL22RCaUDHjG0SoMjlwVAxW5lDTyrcAWj8Etckhm9hQgPHrCf3GsHMOQP_HbLAbI7MgDsca64ApwNTtehQ80iI0A0CitdPPlBmaM2se3HT3H2MfBdyTbpRf1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5.googleusercontent.com/bY6fghpW1H2Vs8tSL22RCaUDHjG0SoMjlwVAxW5lDTyrcAWj8Etckhm9hQgPHrCf3GsHMOQP_HbLAbI7MgDsca64ApwNTtehQ80iI0A0CitdPPlBmaM2se3HT3H2MfBdyTbpRf1B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1EFB">
        <w:rPr>
          <w:rFonts w:ascii="Cabin" w:eastAsia="Times New Roman" w:hAnsi="Cabin" w:cs="Times New Roman"/>
          <w:color w:val="000000"/>
          <w:sz w:val="24"/>
          <w:szCs w:val="24"/>
        </w:rPr>
        <w:t>          </w:t>
      </w:r>
      <w:r>
        <w:rPr>
          <w:rFonts w:ascii="Cabin" w:eastAsia="Times New Roman" w:hAnsi="Cabin" w:cs="Times New Roman"/>
          <w:color w:val="000000"/>
          <w:sz w:val="24"/>
          <w:szCs w:val="24"/>
        </w:rPr>
        <w:tab/>
      </w:r>
      <w:r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263E88">
        <w:rPr>
          <w:rFonts w:ascii="Cabin" w:eastAsia="Times New Roman" w:hAnsi="Cabin" w:cs="Times New Roman"/>
          <w:color w:val="000000"/>
          <w:sz w:val="28"/>
          <w:szCs w:val="28"/>
        </w:rPr>
        <w:t>2018-2019</w:t>
      </w: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 xml:space="preserve"> PREPARTICIPATION</w:t>
      </w:r>
    </w:p>
    <w:p w:rsidR="009B1EFB" w:rsidRPr="009B1EFB" w:rsidRDefault="009B1EFB" w:rsidP="009B1EFB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>                                    </w:t>
      </w:r>
      <w:r>
        <w:rPr>
          <w:rFonts w:ascii="Cabin" w:eastAsia="Times New Roman" w:hAnsi="Cabin" w:cs="Times New Roman"/>
          <w:color w:val="000000"/>
          <w:sz w:val="28"/>
          <w:szCs w:val="28"/>
        </w:rPr>
        <w:t>                          </w:t>
      </w: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>SPORTS PHYSICAL EVALUATION</w:t>
      </w:r>
    </w:p>
    <w:p w:rsidR="009B1EFB" w:rsidRPr="009B1EFB" w:rsidRDefault="009B1EFB" w:rsidP="009B1EFB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 xml:space="preserve">                            </w:t>
      </w:r>
      <w:r>
        <w:rPr>
          <w:rFonts w:ascii="Cabin" w:eastAsia="Times New Roman" w:hAnsi="Cabin" w:cs="Times New Roman"/>
          <w:color w:val="000000"/>
          <w:sz w:val="28"/>
          <w:szCs w:val="28"/>
        </w:rPr>
        <w:tab/>
      </w:r>
      <w:r>
        <w:rPr>
          <w:rFonts w:ascii="Cabin" w:eastAsia="Times New Roman" w:hAnsi="Cabin" w:cs="Times New Roman"/>
          <w:color w:val="000000"/>
          <w:sz w:val="28"/>
          <w:szCs w:val="28"/>
        </w:rPr>
        <w:tab/>
      </w:r>
      <w:r>
        <w:rPr>
          <w:rFonts w:ascii="Cabin" w:eastAsia="Times New Roman" w:hAnsi="Cabin" w:cs="Times New Roman"/>
          <w:color w:val="000000"/>
          <w:sz w:val="28"/>
          <w:szCs w:val="28"/>
        </w:rPr>
        <w:tab/>
      </w:r>
      <w:r>
        <w:rPr>
          <w:rFonts w:ascii="Cabin" w:eastAsia="Times New Roman" w:hAnsi="Cabin" w:cs="Times New Roman"/>
          <w:color w:val="000000"/>
          <w:sz w:val="28"/>
          <w:szCs w:val="28"/>
        </w:rPr>
        <w:tab/>
      </w: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>GRADES 9 -12</w:t>
      </w:r>
    </w:p>
    <w:p w:rsidR="009B1EFB" w:rsidRPr="009B1EFB" w:rsidRDefault="009B1EFB" w:rsidP="009B1EFB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 xml:space="preserve">            </w:t>
      </w: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 xml:space="preserve">Dear Parents, </w:t>
      </w: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 xml:space="preserve">Attached are sports physical forms developed by the NJ Department of Education for students in grades 9-12.  The State of NJ Pre-participation Physical forms must be completed in order for your student to participate on a sports team.  These forms are </w:t>
      </w:r>
      <w:r w:rsidRPr="009B1EFB">
        <w:rPr>
          <w:rFonts w:ascii="Cabin" w:eastAsia="Times New Roman" w:hAnsi="Cabin" w:cs="Times New Roman"/>
          <w:color w:val="000000"/>
          <w:sz w:val="28"/>
          <w:szCs w:val="28"/>
          <w:u w:val="single"/>
        </w:rPr>
        <w:t>in addition</w:t>
      </w:r>
      <w:r w:rsidRPr="009B1EFB">
        <w:rPr>
          <w:rFonts w:ascii="Cabin" w:eastAsia="Times New Roman" w:hAnsi="Cabin" w:cs="Times New Roman"/>
          <w:color w:val="000000"/>
          <w:sz w:val="28"/>
          <w:szCs w:val="28"/>
        </w:rPr>
        <w:t xml:space="preserve"> to the Doane Academy Student Physical Evaluation and Immunization form.  Forms are due prior to the student participating in a sport.   </w:t>
      </w:r>
    </w:p>
    <w:p w:rsidR="009B1EFB" w:rsidRPr="009B1EFB" w:rsidRDefault="009B1EFB" w:rsidP="009B1EFB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u w:val="single"/>
          <w:shd w:val="clear" w:color="auto" w:fill="FFFFFF"/>
        </w:rPr>
        <w:t>NJ State Mandates:</w:t>
      </w:r>
    </w:p>
    <w:p w:rsidR="009B1EFB" w:rsidRPr="009B1EFB" w:rsidRDefault="009B1EFB" w:rsidP="009B1EFB">
      <w:pPr>
        <w:numPr>
          <w:ilvl w:val="0"/>
          <w:numId w:val="1"/>
        </w:numPr>
        <w:shd w:val="clear" w:color="auto" w:fill="FFFFFF"/>
        <w:spacing w:before="200" w:after="0" w:line="240" w:lineRule="auto"/>
        <w:textAlignment w:val="baseline"/>
        <w:rPr>
          <w:rFonts w:ascii="Cabin" w:eastAsia="Times New Roman" w:hAnsi="Cabin" w:cs="Times New Roman"/>
          <w:color w:val="000000"/>
          <w:sz w:val="24"/>
          <w:szCs w:val="24"/>
        </w:rPr>
      </w:pP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>Only NJ state forms will be accepted for sports participation.</w:t>
      </w:r>
    </w:p>
    <w:p w:rsidR="009B1EFB" w:rsidRPr="009B1EFB" w:rsidRDefault="009B1EFB" w:rsidP="009B1EFB">
      <w:pPr>
        <w:numPr>
          <w:ilvl w:val="0"/>
          <w:numId w:val="1"/>
        </w:numPr>
        <w:shd w:val="clear" w:color="auto" w:fill="FFFFFF"/>
        <w:spacing w:before="200" w:after="0" w:line="240" w:lineRule="auto"/>
        <w:textAlignment w:val="baseline"/>
        <w:rPr>
          <w:rFonts w:ascii="Cabin" w:eastAsia="Times New Roman" w:hAnsi="Cabin" w:cs="Times New Roman"/>
          <w:color w:val="000000"/>
          <w:sz w:val="24"/>
          <w:szCs w:val="24"/>
        </w:rPr>
      </w:pP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 xml:space="preserve">Your physician is </w:t>
      </w: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u w:val="single"/>
          <w:shd w:val="clear" w:color="auto" w:fill="FFFFFF"/>
        </w:rPr>
        <w:t>required</w:t>
      </w: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 xml:space="preserve"> to complete the Cardiac Assessment Professional Development Module and </w:t>
      </w: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u w:val="single"/>
          <w:shd w:val="clear" w:color="auto" w:fill="FFFFFF"/>
        </w:rPr>
        <w:t>must</w:t>
      </w: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 xml:space="preserve"> sign and date the bottom of Clearance Form F (page 4) providing proof of completion. If your physician needs further information, it can be found at:</w:t>
      </w:r>
    </w:p>
    <w:p w:rsidR="009B1EFB" w:rsidRPr="009B1EFB" w:rsidRDefault="00263E88" w:rsidP="009B1EFB">
      <w:pPr>
        <w:spacing w:before="200"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9B1EFB" w:rsidRPr="009B1EFB">
          <w:rPr>
            <w:rFonts w:ascii="Cabin" w:eastAsia="Times New Roman" w:hAnsi="Cabin" w:cs="Times New Roman"/>
            <w:color w:val="1155CC"/>
            <w:sz w:val="20"/>
            <w:szCs w:val="20"/>
            <w:u w:val="single"/>
            <w:shd w:val="clear" w:color="auto" w:fill="FFFFFF"/>
          </w:rPr>
          <w:t>http://www.nj.gov/education/students/safety/health/services/athlete/PDModule.shtml</w:t>
        </w:r>
      </w:hyperlink>
    </w:p>
    <w:p w:rsidR="009B1EFB" w:rsidRPr="009B1EFB" w:rsidRDefault="009B1EFB" w:rsidP="009B1EFB">
      <w:pPr>
        <w:numPr>
          <w:ilvl w:val="0"/>
          <w:numId w:val="2"/>
        </w:numPr>
        <w:shd w:val="clear" w:color="auto" w:fill="FFFFFF"/>
        <w:spacing w:before="200" w:after="0" w:line="240" w:lineRule="auto"/>
        <w:textAlignment w:val="baseline"/>
        <w:rPr>
          <w:rFonts w:ascii="Cabin" w:eastAsia="Times New Roman" w:hAnsi="Cabin" w:cs="Times New Roman"/>
          <w:color w:val="000000"/>
          <w:sz w:val="24"/>
          <w:szCs w:val="24"/>
        </w:rPr>
      </w:pP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>A section of the form (History form: page 1 and page 2 if necessary) must also be completed by parents - signed and dated.</w:t>
      </w:r>
    </w:p>
    <w:p w:rsidR="009B1EFB" w:rsidRPr="009B1EFB" w:rsidRDefault="009B1EFB" w:rsidP="009B1EFB">
      <w:pPr>
        <w:numPr>
          <w:ilvl w:val="0"/>
          <w:numId w:val="3"/>
        </w:numPr>
        <w:shd w:val="clear" w:color="auto" w:fill="FFFFFF"/>
        <w:spacing w:before="200" w:after="0" w:line="240" w:lineRule="auto"/>
        <w:textAlignment w:val="baseline"/>
        <w:rPr>
          <w:rFonts w:ascii="Cabin" w:eastAsia="Times New Roman" w:hAnsi="Cabin" w:cs="Times New Roman"/>
          <w:b/>
          <w:bCs/>
          <w:color w:val="000000"/>
          <w:sz w:val="24"/>
          <w:szCs w:val="24"/>
        </w:rPr>
      </w:pP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 xml:space="preserve">If the physical evaluation is current (within one year) but </w:t>
      </w:r>
      <w:r w:rsidR="00263E88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 xml:space="preserve">greater than 90 days, </w:t>
      </w:r>
      <w:r w:rsidRPr="009B1EFB">
        <w:rPr>
          <w:rFonts w:ascii="Cabin" w:eastAsia="Times New Roman" w:hAnsi="Cabin" w:cs="Times New Roman"/>
          <w:b/>
          <w:bCs/>
          <w:color w:val="000000"/>
          <w:sz w:val="24"/>
          <w:szCs w:val="24"/>
          <w:shd w:val="clear" w:color="auto" w:fill="FFFFFF"/>
        </w:rPr>
        <w:t>a NJ State Health History Update Questionnaire must be completed by the student’s parent/guardian before playing.  These forms will be distributed at the beginning of each sports season and are also available from the school nurse.</w:t>
      </w: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B1EFB" w:rsidRPr="009B1EFB" w:rsidRDefault="009B1EFB" w:rsidP="009B1EFB">
      <w:pPr>
        <w:spacing w:before="20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4"/>
          <w:szCs w:val="24"/>
          <w:shd w:val="clear" w:color="auto" w:fill="FFFFFF"/>
        </w:rPr>
        <w:t>Thank you,</w:t>
      </w: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orsiva" w:eastAsia="Times New Roman" w:hAnsi="Corsiva" w:cs="Times New Roman"/>
          <w:color w:val="000000"/>
          <w:sz w:val="28"/>
          <w:szCs w:val="28"/>
          <w:shd w:val="clear" w:color="auto" w:fill="FFFFFF"/>
        </w:rPr>
        <w:t>Roxane Blow, BSN, RN</w:t>
      </w: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4"/>
          <w:szCs w:val="24"/>
          <w:shd w:val="clear" w:color="auto" w:fill="FFFFFF"/>
        </w:rPr>
        <w:t>Doane Academy</w:t>
      </w:r>
    </w:p>
    <w:p w:rsidR="009B1EFB" w:rsidRPr="009B1EFB" w:rsidRDefault="009B1EFB" w:rsidP="009B1E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EFB">
        <w:rPr>
          <w:rFonts w:ascii="Cabin" w:eastAsia="Times New Roman" w:hAnsi="Cabin" w:cs="Times New Roman"/>
          <w:color w:val="000000"/>
          <w:sz w:val="24"/>
          <w:szCs w:val="24"/>
          <w:shd w:val="clear" w:color="auto" w:fill="FFFFFF"/>
        </w:rPr>
        <w:t>School Nurse</w:t>
      </w:r>
    </w:p>
    <w:p w:rsidR="00AA4EB6" w:rsidRDefault="009B1EFB" w:rsidP="009B1EFB">
      <w:pPr>
        <w:jc w:val="right"/>
      </w:pPr>
      <w:r w:rsidRPr="009B1EFB">
        <w:rPr>
          <w:rFonts w:ascii="Cabin" w:eastAsia="Times New Roman" w:hAnsi="Cabin" w:cs="Times New Roman"/>
          <w:color w:val="000000"/>
          <w:sz w:val="28"/>
          <w:szCs w:val="28"/>
          <w:shd w:val="clear" w:color="auto" w:fill="FFFFFF"/>
        </w:rPr>
        <w:t xml:space="preserve">                                            </w:t>
      </w:r>
      <w:r w:rsidR="00263E88">
        <w:rPr>
          <w:rFonts w:ascii="Cabin" w:eastAsia="Times New Roman" w:hAnsi="Cabin" w:cs="Times New Roman"/>
          <w:color w:val="000000"/>
          <w:sz w:val="20"/>
          <w:szCs w:val="20"/>
          <w:shd w:val="clear" w:color="auto" w:fill="FFFFFF"/>
        </w:rPr>
        <w:t>05/2018</w:t>
      </w:r>
      <w:bookmarkStart w:id="0" w:name="_GoBack"/>
      <w:bookmarkEnd w:id="0"/>
    </w:p>
    <w:sectPr w:rsidR="00AA4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bin">
    <w:altName w:val="Times New Roman"/>
    <w:panose1 w:val="00000000000000000000"/>
    <w:charset w:val="00"/>
    <w:family w:val="roman"/>
    <w:notTrueType/>
    <w:pitch w:val="default"/>
  </w:font>
  <w:font w:name="Corsiv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F37535"/>
    <w:multiLevelType w:val="multilevel"/>
    <w:tmpl w:val="8D4E4B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5CB7391"/>
    <w:multiLevelType w:val="multilevel"/>
    <w:tmpl w:val="A1547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DI0NjUwMDY3NLVQ0lEKTi0uzszPAykwrAUAZSnrXSwAAAA="/>
  </w:docVars>
  <w:rsids>
    <w:rsidRoot w:val="009B1EFB"/>
    <w:rsid w:val="00263E88"/>
    <w:rsid w:val="009B1EFB"/>
    <w:rsid w:val="00AA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B21AE"/>
  <w15:chartTrackingRefBased/>
  <w15:docId w15:val="{B891CAAC-C29A-4E2F-882C-2539F7446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81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j.gov/education/students/safety/health/services/athlete/PDModule.s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r Jennings</dc:creator>
  <cp:keywords/>
  <dc:description/>
  <cp:lastModifiedBy>Jamar Jennings</cp:lastModifiedBy>
  <cp:revision>2</cp:revision>
  <dcterms:created xsi:type="dcterms:W3CDTF">2018-07-18T18:30:00Z</dcterms:created>
  <dcterms:modified xsi:type="dcterms:W3CDTF">2018-07-18T18:30:00Z</dcterms:modified>
</cp:coreProperties>
</file>